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84F4D" w14:textId="161E5C5A" w:rsidR="00E550C8" w:rsidRPr="00E550C8" w:rsidRDefault="00E550C8" w:rsidP="00E550C8">
      <w:pPr>
        <w:jc w:val="center"/>
        <w:rPr>
          <w:b/>
          <w:bCs/>
          <w:sz w:val="40"/>
          <w:szCs w:val="40"/>
          <w:u w:val="single"/>
        </w:rPr>
      </w:pPr>
      <w:r w:rsidRPr="00E550C8">
        <w:rPr>
          <w:b/>
          <w:bCs/>
          <w:sz w:val="40"/>
          <w:szCs w:val="40"/>
          <w:u w:val="single"/>
        </w:rPr>
        <w:t>S</w:t>
      </w:r>
      <w:r w:rsidR="00A02012">
        <w:rPr>
          <w:b/>
          <w:bCs/>
          <w:sz w:val="40"/>
          <w:szCs w:val="40"/>
          <w:u w:val="single"/>
        </w:rPr>
        <w:t>WOT</w:t>
      </w:r>
      <w:r w:rsidRPr="00E550C8">
        <w:rPr>
          <w:b/>
          <w:bCs/>
          <w:sz w:val="40"/>
          <w:szCs w:val="40"/>
          <w:u w:val="single"/>
        </w:rPr>
        <w:t xml:space="preserve"> Analysis</w:t>
      </w:r>
    </w:p>
    <w:tbl>
      <w:tblPr>
        <w:tblStyle w:val="TableGrid"/>
        <w:tblpPr w:leftFromText="180" w:rightFromText="180" w:horzAnchor="margin" w:tblpY="1308"/>
        <w:tblW w:w="9840" w:type="dxa"/>
        <w:tblLook w:val="04A0" w:firstRow="1" w:lastRow="0" w:firstColumn="1" w:lastColumn="0" w:noHBand="0" w:noVBand="1"/>
      </w:tblPr>
      <w:tblGrid>
        <w:gridCol w:w="4920"/>
        <w:gridCol w:w="4920"/>
      </w:tblGrid>
      <w:tr w:rsidR="00E550C8" w14:paraId="00F8DFE4" w14:textId="77777777" w:rsidTr="00357BE5">
        <w:trPr>
          <w:trHeight w:val="6094"/>
        </w:trPr>
        <w:tc>
          <w:tcPr>
            <w:tcW w:w="4920" w:type="dxa"/>
          </w:tcPr>
          <w:p w14:paraId="099A0C5D" w14:textId="77777777" w:rsidR="00E550C8" w:rsidRDefault="00E550C8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E550C8">
              <w:rPr>
                <w:b/>
                <w:bCs/>
                <w:sz w:val="32"/>
                <w:szCs w:val="32"/>
                <w:u w:val="single"/>
              </w:rPr>
              <w:t>Strengths</w:t>
            </w:r>
          </w:p>
          <w:p w14:paraId="1ED9F521" w14:textId="77777777" w:rsidR="007D6776" w:rsidRDefault="007D6776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  <w:p w14:paraId="12C859E2" w14:textId="68D8A8A8" w:rsidR="00923D7C" w:rsidRPr="00DC1F3B" w:rsidRDefault="00711AE7" w:rsidP="00DC1F3B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 w:rsidRPr="00DC1F3B">
              <w:rPr>
                <w:rFonts w:cstheme="minorHAnsi"/>
              </w:rPr>
              <w:t xml:space="preserve">HND </w:t>
            </w:r>
            <w:r w:rsidR="00E439F3" w:rsidRPr="00DC1F3B">
              <w:rPr>
                <w:rFonts w:cstheme="minorHAnsi"/>
              </w:rPr>
              <w:t xml:space="preserve">degree </w:t>
            </w:r>
            <w:r w:rsidR="003763E0" w:rsidRPr="00DC1F3B">
              <w:rPr>
                <w:rFonts w:cstheme="minorHAnsi"/>
              </w:rPr>
              <w:t xml:space="preserve">in software </w:t>
            </w:r>
            <w:r w:rsidR="00D613DF" w:rsidRPr="00DC1F3B">
              <w:rPr>
                <w:rFonts w:cstheme="minorHAnsi"/>
              </w:rPr>
              <w:t>development</w:t>
            </w:r>
            <w:r w:rsidR="001B5A83" w:rsidRPr="00DC1F3B">
              <w:rPr>
                <w:rFonts w:cstheme="minorHAnsi"/>
              </w:rPr>
              <w:t xml:space="preserve"> </w:t>
            </w:r>
            <w:r w:rsidR="00E439F3" w:rsidRPr="00DC1F3B">
              <w:rPr>
                <w:rFonts w:cstheme="minorHAnsi"/>
              </w:rPr>
              <w:t>and d</w:t>
            </w:r>
            <w:r w:rsidR="006947B6" w:rsidRPr="00DC1F3B">
              <w:rPr>
                <w:rFonts w:cstheme="minorHAnsi"/>
              </w:rPr>
              <w:t>eterminat</w:t>
            </w:r>
            <w:r w:rsidR="00102160" w:rsidRPr="00DC1F3B">
              <w:rPr>
                <w:rFonts w:cstheme="minorHAnsi"/>
              </w:rPr>
              <w:t>ion</w:t>
            </w:r>
            <w:r w:rsidR="006947B6" w:rsidRPr="00DC1F3B">
              <w:rPr>
                <w:rFonts w:cstheme="minorHAnsi"/>
              </w:rPr>
              <w:t xml:space="preserve"> </w:t>
            </w:r>
            <w:r w:rsidR="009A665B" w:rsidRPr="00DC1F3B">
              <w:rPr>
                <w:rFonts w:cstheme="minorHAnsi"/>
              </w:rPr>
              <w:t>to learn</w:t>
            </w:r>
            <w:r w:rsidR="006947B6" w:rsidRPr="00DC1F3B">
              <w:rPr>
                <w:rFonts w:cstheme="minorHAnsi"/>
              </w:rPr>
              <w:t xml:space="preserve"> new </w:t>
            </w:r>
            <w:r w:rsidR="009316ED" w:rsidRPr="00DC1F3B">
              <w:rPr>
                <w:rFonts w:cstheme="minorHAnsi"/>
              </w:rPr>
              <w:t>skills</w:t>
            </w:r>
            <w:r w:rsidR="00E34778" w:rsidRPr="00DC1F3B">
              <w:rPr>
                <w:rFonts w:cstheme="minorHAnsi"/>
              </w:rPr>
              <w:t>.</w:t>
            </w:r>
          </w:p>
          <w:p w14:paraId="4542B2D3" w14:textId="3532D1F3" w:rsidR="00E34778" w:rsidRPr="00DC1F3B" w:rsidRDefault="0072012F" w:rsidP="00DC1F3B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Worked and led in a warehouse with 20 years </w:t>
            </w:r>
            <w:r w:rsidR="00261806">
              <w:rPr>
                <w:rFonts w:cstheme="minorHAnsi"/>
              </w:rPr>
              <w:t xml:space="preserve">of </w:t>
            </w:r>
            <w:r>
              <w:rPr>
                <w:rFonts w:cstheme="minorHAnsi"/>
              </w:rPr>
              <w:t xml:space="preserve">experience and </w:t>
            </w:r>
            <w:r w:rsidR="00261806">
              <w:rPr>
                <w:rFonts w:cstheme="minorHAnsi"/>
              </w:rPr>
              <w:t>five</w:t>
            </w:r>
            <w:r>
              <w:rPr>
                <w:rFonts w:cstheme="minorHAnsi"/>
              </w:rPr>
              <w:t xml:space="preserve"> as a</w:t>
            </w:r>
            <w:r w:rsidR="00CF1444" w:rsidRPr="00DC1F3B">
              <w:rPr>
                <w:rFonts w:cstheme="minorHAnsi"/>
              </w:rPr>
              <w:t xml:space="preserve"> </w:t>
            </w:r>
            <w:r w:rsidR="00303F24" w:rsidRPr="00DC1F3B">
              <w:rPr>
                <w:rFonts w:cstheme="minorHAnsi"/>
              </w:rPr>
              <w:t>supervisor.</w:t>
            </w:r>
          </w:p>
          <w:p w14:paraId="2597AEAB" w14:textId="77777777" w:rsidR="005948D5" w:rsidRDefault="0044246C" w:rsidP="00DC1F3B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unctual</w:t>
            </w:r>
            <w:r w:rsidR="00760154">
              <w:rPr>
                <w:rFonts w:asciiTheme="minorHAnsi" w:hAnsiTheme="minorHAnsi" w:cstheme="minorHAnsi"/>
                <w:sz w:val="22"/>
                <w:szCs w:val="22"/>
              </w:rPr>
              <w:t xml:space="preserve">ity </w:t>
            </w:r>
            <w:r w:rsidR="00451768">
              <w:rPr>
                <w:rFonts w:asciiTheme="minorHAnsi" w:hAnsiTheme="minorHAnsi" w:cstheme="minorHAnsi"/>
                <w:sz w:val="22"/>
                <w:szCs w:val="22"/>
              </w:rPr>
              <w:t xml:space="preserve">in </w:t>
            </w:r>
            <w:r w:rsidR="00760154">
              <w:rPr>
                <w:rFonts w:asciiTheme="minorHAnsi" w:hAnsiTheme="minorHAnsi" w:cstheme="minorHAnsi"/>
                <w:sz w:val="22"/>
                <w:szCs w:val="22"/>
              </w:rPr>
              <w:t>doing tasks and</w:t>
            </w:r>
            <w:r w:rsidR="00EF1B3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C5EFE">
              <w:rPr>
                <w:rFonts w:asciiTheme="minorHAnsi" w:hAnsiTheme="minorHAnsi" w:cstheme="minorHAnsi"/>
                <w:sz w:val="22"/>
                <w:szCs w:val="22"/>
              </w:rPr>
              <w:t>kipping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ime</w:t>
            </w:r>
            <w:r w:rsidR="003E48B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chedule</w:t>
            </w:r>
            <w:r w:rsidR="0014219D" w:rsidRPr="00DD70E0">
              <w:rPr>
                <w:rFonts w:asciiTheme="minorHAnsi" w:hAnsiTheme="minorHAnsi" w:cstheme="minorHAnsi"/>
                <w:sz w:val="22"/>
                <w:szCs w:val="22"/>
              </w:rPr>
              <w:t>s.</w:t>
            </w:r>
          </w:p>
          <w:p w14:paraId="5CF01E4B" w14:textId="12226669" w:rsidR="00240AD6" w:rsidRDefault="00240AD6" w:rsidP="00DC1F3B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pen </w:t>
            </w:r>
            <w:r w:rsidR="00894228">
              <w:rPr>
                <w:rFonts w:asciiTheme="minorHAnsi" w:hAnsiTheme="minorHAnsi" w:cstheme="minorHAnsi"/>
                <w:sz w:val="22"/>
                <w:szCs w:val="22"/>
              </w:rPr>
              <w:t>to meet</w:t>
            </w:r>
            <w:r w:rsidR="003F4E23">
              <w:rPr>
                <w:rFonts w:asciiTheme="minorHAnsi" w:hAnsiTheme="minorHAnsi" w:cstheme="minorHAnsi"/>
                <w:sz w:val="22"/>
                <w:szCs w:val="22"/>
              </w:rPr>
              <w:t>ing</w:t>
            </w:r>
            <w:r w:rsidR="00894228">
              <w:rPr>
                <w:rFonts w:asciiTheme="minorHAnsi" w:hAnsiTheme="minorHAnsi" w:cstheme="minorHAnsi"/>
                <w:sz w:val="22"/>
                <w:szCs w:val="22"/>
              </w:rPr>
              <w:t xml:space="preserve"> new people.</w:t>
            </w:r>
          </w:p>
          <w:p w14:paraId="1FA8CECA" w14:textId="4CBF863D" w:rsidR="00894228" w:rsidRDefault="00090D7A" w:rsidP="00DC1F3B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bility to work </w:t>
            </w:r>
            <w:r w:rsidR="00467EAC">
              <w:rPr>
                <w:rFonts w:asciiTheme="minorHAnsi" w:hAnsiTheme="minorHAnsi" w:cstheme="minorHAnsi"/>
                <w:sz w:val="22"/>
                <w:szCs w:val="22"/>
              </w:rPr>
              <w:t>in stressful environment</w:t>
            </w:r>
            <w:r w:rsidR="003F4E23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467EAC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67D619C" w14:textId="0A431461" w:rsidR="009E6B9D" w:rsidRDefault="001A45F7" w:rsidP="00DC1F3B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Ability to take </w:t>
            </w:r>
            <w:r w:rsidR="00A73FC6">
              <w:rPr>
                <w:rFonts w:asciiTheme="minorHAnsi" w:hAnsiTheme="minorHAnsi" w:cstheme="minorHAnsi"/>
                <w:sz w:val="22"/>
                <w:szCs w:val="22"/>
              </w:rPr>
              <w:t xml:space="preserve">knowledge and experience from </w:t>
            </w:r>
            <w:r w:rsidR="00B65486">
              <w:rPr>
                <w:rFonts w:asciiTheme="minorHAnsi" w:hAnsiTheme="minorHAnsi" w:cstheme="minorHAnsi"/>
                <w:sz w:val="22"/>
                <w:szCs w:val="22"/>
              </w:rPr>
              <w:t xml:space="preserve">experts. </w:t>
            </w:r>
          </w:p>
          <w:p w14:paraId="127FB525" w14:textId="7880A47F" w:rsidR="00D0543F" w:rsidRPr="00E550C8" w:rsidRDefault="00D0543F" w:rsidP="00D0543F">
            <w:pPr>
              <w:pStyle w:val="NoSpacing"/>
              <w:rPr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4920" w:type="dxa"/>
          </w:tcPr>
          <w:p w14:paraId="54917D0E" w14:textId="77777777" w:rsidR="002C30DA" w:rsidRDefault="00E550C8" w:rsidP="00C91E84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E550C8">
              <w:rPr>
                <w:b/>
                <w:bCs/>
                <w:sz w:val="32"/>
                <w:szCs w:val="32"/>
                <w:u w:val="single"/>
              </w:rPr>
              <w:t>Weaknesses</w:t>
            </w:r>
          </w:p>
          <w:p w14:paraId="3D0542A1" w14:textId="77777777" w:rsidR="00F96AC6" w:rsidRDefault="00F96AC6" w:rsidP="00C91E84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  <w:p w14:paraId="7624022D" w14:textId="78AB7C4D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No experience as a software developer.</w:t>
            </w:r>
          </w:p>
          <w:p w14:paraId="5E74739A" w14:textId="77777777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Slower than others, especially when starting a new job or rules.</w:t>
            </w:r>
          </w:p>
          <w:p w14:paraId="3483D382" w14:textId="77777777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Lack of faith in abilities. </w:t>
            </w:r>
          </w:p>
          <w:p w14:paraId="4055DFAB" w14:textId="77777777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Not assertive at the beginning of a new job or position.</w:t>
            </w:r>
          </w:p>
          <w:p w14:paraId="39727ADD" w14:textId="77777777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Avoid being a leader and fear working in a team. </w:t>
            </w:r>
          </w:p>
          <w:p w14:paraId="77E03EA8" w14:textId="77777777" w:rsidR="00714CA5" w:rsidRDefault="00714CA5" w:rsidP="00714CA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No experience with presentation to the audience. </w:t>
            </w:r>
          </w:p>
          <w:p w14:paraId="485506F6" w14:textId="70D0B315" w:rsidR="00F96AC6" w:rsidRPr="00F96AC6" w:rsidRDefault="00714CA5" w:rsidP="00714CA5">
            <w:pPr>
              <w:pStyle w:val="ListParagraph"/>
              <w:numPr>
                <w:ilvl w:val="0"/>
                <w:numId w:val="5"/>
              </w:numPr>
            </w:pPr>
            <w:r>
              <w:t xml:space="preserve">Do not believe in personal usability and knowledge.   </w:t>
            </w:r>
          </w:p>
        </w:tc>
      </w:tr>
      <w:tr w:rsidR="00E550C8" w14:paraId="4A9FEAB4" w14:textId="77777777" w:rsidTr="00357BE5">
        <w:trPr>
          <w:trHeight w:val="6094"/>
        </w:trPr>
        <w:tc>
          <w:tcPr>
            <w:tcW w:w="4920" w:type="dxa"/>
          </w:tcPr>
          <w:p w14:paraId="2DB31D68" w14:textId="77777777" w:rsidR="00E550C8" w:rsidRDefault="00E550C8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E550C8">
              <w:rPr>
                <w:b/>
                <w:bCs/>
                <w:sz w:val="32"/>
                <w:szCs w:val="32"/>
                <w:u w:val="single"/>
              </w:rPr>
              <w:t>Opportunities</w:t>
            </w:r>
          </w:p>
          <w:p w14:paraId="697D114B" w14:textId="77777777" w:rsidR="00432B95" w:rsidRDefault="00432B95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  <w:p w14:paraId="78089C78" w14:textId="77777777" w:rsidR="00D9262C" w:rsidRDefault="00D9262C" w:rsidP="00D9262C">
            <w:pPr>
              <w:ind w:left="360"/>
            </w:pPr>
            <w:r>
              <w:t>•</w:t>
            </w:r>
            <w:r>
              <w:tab/>
              <w:t xml:space="preserve">Study and gather new skills and build a network that can be used in the IT industry.  </w:t>
            </w:r>
          </w:p>
          <w:p w14:paraId="7D67ADF0" w14:textId="77777777" w:rsidR="00D9262C" w:rsidRDefault="00D9262C" w:rsidP="00D9262C">
            <w:pPr>
              <w:ind w:left="360"/>
            </w:pPr>
            <w:r>
              <w:t>•</w:t>
            </w:r>
            <w:r>
              <w:tab/>
              <w:t xml:space="preserve">Working in a team is a significant opportunity to gather knowledge from team members and extend coworkers.  </w:t>
            </w:r>
          </w:p>
          <w:p w14:paraId="0D88C441" w14:textId="77777777" w:rsidR="00D9262C" w:rsidRDefault="00D9262C" w:rsidP="00D9262C">
            <w:pPr>
              <w:ind w:left="360"/>
            </w:pPr>
            <w:r>
              <w:t>•</w:t>
            </w:r>
            <w:r>
              <w:tab/>
              <w:t>Option for further learning from new courses and workshops organized by computing societies.</w:t>
            </w:r>
          </w:p>
          <w:p w14:paraId="66B1DD1B" w14:textId="7B57F2C0" w:rsidR="00AF6618" w:rsidRPr="00E550C8" w:rsidRDefault="00AF6618" w:rsidP="00D9262C">
            <w:pPr>
              <w:pStyle w:val="NoSpacing"/>
              <w:rPr>
                <w:b/>
                <w:bCs/>
                <w:sz w:val="32"/>
                <w:szCs w:val="32"/>
                <w:u w:val="single"/>
              </w:rPr>
            </w:pPr>
          </w:p>
        </w:tc>
        <w:tc>
          <w:tcPr>
            <w:tcW w:w="4920" w:type="dxa"/>
          </w:tcPr>
          <w:p w14:paraId="262EC468" w14:textId="77777777" w:rsidR="00E550C8" w:rsidRDefault="00E550C8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  <w:r w:rsidRPr="00E550C8">
              <w:rPr>
                <w:b/>
                <w:bCs/>
                <w:sz w:val="32"/>
                <w:szCs w:val="32"/>
                <w:u w:val="single"/>
              </w:rPr>
              <w:t>Threats</w:t>
            </w:r>
          </w:p>
          <w:p w14:paraId="653777CB" w14:textId="77777777" w:rsidR="00310B6D" w:rsidRDefault="00310B6D" w:rsidP="0016166F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  <w:p w14:paraId="1C4CB741" w14:textId="430AB9EA" w:rsidR="001C51A8" w:rsidRDefault="001C51A8" w:rsidP="007B5F37">
            <w:pPr>
              <w:pStyle w:val="ListParagraph"/>
              <w:numPr>
                <w:ilvl w:val="0"/>
                <w:numId w:val="8"/>
              </w:numPr>
            </w:pPr>
            <w:r>
              <w:t xml:space="preserve">Age problems may be the reason for being slower than younger people. </w:t>
            </w:r>
          </w:p>
          <w:p w14:paraId="461EE8A4" w14:textId="77777777" w:rsidR="001C51A8" w:rsidRDefault="001C51A8" w:rsidP="007B5F37">
            <w:pPr>
              <w:pStyle w:val="ListParagraph"/>
              <w:numPr>
                <w:ilvl w:val="0"/>
                <w:numId w:val="8"/>
              </w:numPr>
            </w:pPr>
            <w:r>
              <w:t>Due to language inability, the communication fear.</w:t>
            </w:r>
          </w:p>
          <w:p w14:paraId="2ACFC5FA" w14:textId="77777777" w:rsidR="001C51A8" w:rsidRDefault="001C51A8" w:rsidP="007B5F37">
            <w:pPr>
              <w:pStyle w:val="ListParagraph"/>
              <w:numPr>
                <w:ilvl w:val="0"/>
                <w:numId w:val="8"/>
              </w:numPr>
            </w:pPr>
            <w:r>
              <w:t>Learn new technologies and retrain to work in the new environment.</w:t>
            </w:r>
          </w:p>
          <w:p w14:paraId="7FEADEF5" w14:textId="77777777" w:rsidR="001C51A8" w:rsidRDefault="001C51A8" w:rsidP="007B5F37">
            <w:pPr>
              <w:pStyle w:val="ListParagraph"/>
              <w:numPr>
                <w:ilvl w:val="0"/>
                <w:numId w:val="8"/>
              </w:numPr>
            </w:pPr>
            <w:r>
              <w:t>The IT industry can be replaced by artificial intelligence in the future.</w:t>
            </w:r>
          </w:p>
          <w:p w14:paraId="507C4640" w14:textId="707866B8" w:rsidR="00FF3920" w:rsidRPr="00E550C8" w:rsidRDefault="00FF3920" w:rsidP="00532DAE">
            <w:pPr>
              <w:rPr>
                <w:b/>
                <w:bCs/>
                <w:sz w:val="32"/>
                <w:szCs w:val="32"/>
                <w:u w:val="single"/>
              </w:rPr>
            </w:pPr>
          </w:p>
        </w:tc>
      </w:tr>
    </w:tbl>
    <w:p w14:paraId="21C15025" w14:textId="77777777" w:rsidR="00E550C8" w:rsidRPr="00E550C8" w:rsidRDefault="00E550C8" w:rsidP="00E550C8"/>
    <w:sectPr w:rsidR="00E550C8" w:rsidRPr="00E550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4039A"/>
    <w:multiLevelType w:val="hybridMultilevel"/>
    <w:tmpl w:val="D47AE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419A5"/>
    <w:multiLevelType w:val="hybridMultilevel"/>
    <w:tmpl w:val="2B5CB7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56DFC"/>
    <w:multiLevelType w:val="hybridMultilevel"/>
    <w:tmpl w:val="75DCD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67ECC"/>
    <w:multiLevelType w:val="hybridMultilevel"/>
    <w:tmpl w:val="5F7807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8B30E8F"/>
    <w:multiLevelType w:val="hybridMultilevel"/>
    <w:tmpl w:val="8BE695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3A6584"/>
    <w:multiLevelType w:val="hybridMultilevel"/>
    <w:tmpl w:val="94B2D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76E86"/>
    <w:multiLevelType w:val="hybridMultilevel"/>
    <w:tmpl w:val="A118C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13398"/>
    <w:multiLevelType w:val="hybridMultilevel"/>
    <w:tmpl w:val="3356F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471752">
    <w:abstractNumId w:val="0"/>
  </w:num>
  <w:num w:numId="2" w16cid:durableId="780611145">
    <w:abstractNumId w:val="7"/>
  </w:num>
  <w:num w:numId="3" w16cid:durableId="879173482">
    <w:abstractNumId w:val="4"/>
  </w:num>
  <w:num w:numId="4" w16cid:durableId="559361463">
    <w:abstractNumId w:val="2"/>
  </w:num>
  <w:num w:numId="5" w16cid:durableId="759721846">
    <w:abstractNumId w:val="6"/>
  </w:num>
  <w:num w:numId="6" w16cid:durableId="338195383">
    <w:abstractNumId w:val="1"/>
  </w:num>
  <w:num w:numId="7" w16cid:durableId="1557350408">
    <w:abstractNumId w:val="3"/>
  </w:num>
  <w:num w:numId="8" w16cid:durableId="9935286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NzSwMDI1MDe1NDRX0lEKTi0uzszPAykwqgUA7uyzdiwAAAA="/>
  </w:docVars>
  <w:rsids>
    <w:rsidRoot w:val="00E550C8"/>
    <w:rsid w:val="00005146"/>
    <w:rsid w:val="0002560D"/>
    <w:rsid w:val="00041602"/>
    <w:rsid w:val="00055972"/>
    <w:rsid w:val="00072688"/>
    <w:rsid w:val="00090D7A"/>
    <w:rsid w:val="00102160"/>
    <w:rsid w:val="00137BF0"/>
    <w:rsid w:val="0014219D"/>
    <w:rsid w:val="00177EFC"/>
    <w:rsid w:val="001A45F7"/>
    <w:rsid w:val="001B5A83"/>
    <w:rsid w:val="001C179B"/>
    <w:rsid w:val="001C51A8"/>
    <w:rsid w:val="00201245"/>
    <w:rsid w:val="00240AD6"/>
    <w:rsid w:val="00261806"/>
    <w:rsid w:val="00296CC0"/>
    <w:rsid w:val="002C30DA"/>
    <w:rsid w:val="002F3D11"/>
    <w:rsid w:val="003029DD"/>
    <w:rsid w:val="00303F24"/>
    <w:rsid w:val="00310B6D"/>
    <w:rsid w:val="00336A0B"/>
    <w:rsid w:val="00357BE5"/>
    <w:rsid w:val="0037048B"/>
    <w:rsid w:val="00371A0B"/>
    <w:rsid w:val="003763E0"/>
    <w:rsid w:val="0038089F"/>
    <w:rsid w:val="003E48BD"/>
    <w:rsid w:val="003E7DA3"/>
    <w:rsid w:val="003F4E23"/>
    <w:rsid w:val="00432B95"/>
    <w:rsid w:val="0044246C"/>
    <w:rsid w:val="00451768"/>
    <w:rsid w:val="00467EAC"/>
    <w:rsid w:val="004A6ED9"/>
    <w:rsid w:val="004A7C61"/>
    <w:rsid w:val="004D4351"/>
    <w:rsid w:val="00501165"/>
    <w:rsid w:val="00501B97"/>
    <w:rsid w:val="00532DAE"/>
    <w:rsid w:val="005442B3"/>
    <w:rsid w:val="005948D5"/>
    <w:rsid w:val="005C445A"/>
    <w:rsid w:val="005C74C6"/>
    <w:rsid w:val="006448A1"/>
    <w:rsid w:val="00672453"/>
    <w:rsid w:val="006947B6"/>
    <w:rsid w:val="006C12F7"/>
    <w:rsid w:val="00711AE7"/>
    <w:rsid w:val="00714CA5"/>
    <w:rsid w:val="0072012F"/>
    <w:rsid w:val="00760154"/>
    <w:rsid w:val="00787A06"/>
    <w:rsid w:val="0079459E"/>
    <w:rsid w:val="007B5F37"/>
    <w:rsid w:val="007D6776"/>
    <w:rsid w:val="007E6E44"/>
    <w:rsid w:val="008308AB"/>
    <w:rsid w:val="008504E5"/>
    <w:rsid w:val="00854A7A"/>
    <w:rsid w:val="00885665"/>
    <w:rsid w:val="00894228"/>
    <w:rsid w:val="008A696E"/>
    <w:rsid w:val="008D5F6D"/>
    <w:rsid w:val="008E00FF"/>
    <w:rsid w:val="008E7BB2"/>
    <w:rsid w:val="009204C5"/>
    <w:rsid w:val="00923D7C"/>
    <w:rsid w:val="009262AD"/>
    <w:rsid w:val="009316ED"/>
    <w:rsid w:val="00950B84"/>
    <w:rsid w:val="00975C5F"/>
    <w:rsid w:val="009A665B"/>
    <w:rsid w:val="009B4F5E"/>
    <w:rsid w:val="009D3730"/>
    <w:rsid w:val="009E1250"/>
    <w:rsid w:val="009E6B9D"/>
    <w:rsid w:val="00A0145E"/>
    <w:rsid w:val="00A02012"/>
    <w:rsid w:val="00A24585"/>
    <w:rsid w:val="00A43E2B"/>
    <w:rsid w:val="00A56DA2"/>
    <w:rsid w:val="00A73B65"/>
    <w:rsid w:val="00A73FC6"/>
    <w:rsid w:val="00A8305C"/>
    <w:rsid w:val="00A9219E"/>
    <w:rsid w:val="00A93829"/>
    <w:rsid w:val="00AC5871"/>
    <w:rsid w:val="00AF01E7"/>
    <w:rsid w:val="00AF6618"/>
    <w:rsid w:val="00B153D0"/>
    <w:rsid w:val="00B41083"/>
    <w:rsid w:val="00B65486"/>
    <w:rsid w:val="00B83447"/>
    <w:rsid w:val="00BE7C41"/>
    <w:rsid w:val="00C21821"/>
    <w:rsid w:val="00C44DA0"/>
    <w:rsid w:val="00C60FED"/>
    <w:rsid w:val="00C71434"/>
    <w:rsid w:val="00C91E84"/>
    <w:rsid w:val="00CC5EFE"/>
    <w:rsid w:val="00CE21AB"/>
    <w:rsid w:val="00CF1444"/>
    <w:rsid w:val="00D0543F"/>
    <w:rsid w:val="00D3372D"/>
    <w:rsid w:val="00D35759"/>
    <w:rsid w:val="00D5515C"/>
    <w:rsid w:val="00D613DF"/>
    <w:rsid w:val="00D70A3E"/>
    <w:rsid w:val="00D9262C"/>
    <w:rsid w:val="00DC1F3B"/>
    <w:rsid w:val="00DD70E0"/>
    <w:rsid w:val="00E14BC7"/>
    <w:rsid w:val="00E161A4"/>
    <w:rsid w:val="00E226D8"/>
    <w:rsid w:val="00E34778"/>
    <w:rsid w:val="00E439F3"/>
    <w:rsid w:val="00E550C8"/>
    <w:rsid w:val="00E92475"/>
    <w:rsid w:val="00E9723F"/>
    <w:rsid w:val="00EA0D13"/>
    <w:rsid w:val="00EB3AF7"/>
    <w:rsid w:val="00EB659A"/>
    <w:rsid w:val="00ED69F2"/>
    <w:rsid w:val="00EF1B31"/>
    <w:rsid w:val="00F06D0C"/>
    <w:rsid w:val="00F102F3"/>
    <w:rsid w:val="00F520C0"/>
    <w:rsid w:val="00F55359"/>
    <w:rsid w:val="00F64E46"/>
    <w:rsid w:val="00F96AC6"/>
    <w:rsid w:val="00FA314A"/>
    <w:rsid w:val="00FF3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337CA"/>
  <w15:chartTrackingRefBased/>
  <w15:docId w15:val="{37DAA57F-4BE9-4FA0-8347-17D02720F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0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4219D"/>
    <w:pPr>
      <w:spacing w:after="0" w:line="240" w:lineRule="auto"/>
    </w:pPr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DC1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6b0f6e-6d48-43de-ad91-66e3b1902bae">
      <Terms xmlns="http://schemas.microsoft.com/office/infopath/2007/PartnerControls"/>
    </lcf76f155ced4ddcb4097134ff3c332f>
    <TaxCatchAll xmlns="9fd4c30f-5ab4-4746-a3a4-79b93f2803b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36C221400BA48A64F7836A8CDACFE" ma:contentTypeVersion="11" ma:contentTypeDescription="Create a new document." ma:contentTypeScope="" ma:versionID="90b13640df4e63d1dcde48d077f922c1">
  <xsd:schema xmlns:xsd="http://www.w3.org/2001/XMLSchema" xmlns:xs="http://www.w3.org/2001/XMLSchema" xmlns:p="http://schemas.microsoft.com/office/2006/metadata/properties" xmlns:ns2="686b0f6e-6d48-43de-ad91-66e3b1902bae" xmlns:ns3="9fd4c30f-5ab4-4746-a3a4-79b93f2803b7" targetNamespace="http://schemas.microsoft.com/office/2006/metadata/properties" ma:root="true" ma:fieldsID="3e9de0eaa0c17a8b8e3839d5831e2989" ns2:_="" ns3:_="">
    <xsd:import namespace="686b0f6e-6d48-43de-ad91-66e3b1902bae"/>
    <xsd:import namespace="9fd4c30f-5ab4-4746-a3a4-79b93f2803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b0f6e-6d48-43de-ad91-66e3b1902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a24786c-ec39-412a-85ac-0a52750c68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c30f-5ab4-4746-a3a4-79b93f2803b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f1c9122-7dbb-4fc4-9b79-8de76e528758}" ma:internalName="TaxCatchAll" ma:showField="CatchAllData" ma:web="9fd4c30f-5ab4-4746-a3a4-79b93f2803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7425D3-1F3F-458E-93B7-27A61BA50A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805ED5-FEBE-45CD-9F02-0D56D652888C}">
  <ds:schemaRefs>
    <ds:schemaRef ds:uri="http://schemas.microsoft.com/office/2006/metadata/properties"/>
    <ds:schemaRef ds:uri="http://schemas.microsoft.com/office/infopath/2007/PartnerControls"/>
    <ds:schemaRef ds:uri="686b0f6e-6d48-43de-ad91-66e3b1902bae"/>
    <ds:schemaRef ds:uri="9fd4c30f-5ab4-4746-a3a4-79b93f2803b7"/>
  </ds:schemaRefs>
</ds:datastoreItem>
</file>

<file path=customXml/itemProps3.xml><?xml version="1.0" encoding="utf-8"?>
<ds:datastoreItem xmlns:ds="http://schemas.openxmlformats.org/officeDocument/2006/customXml" ds:itemID="{017E7E07-0E74-44D0-A44F-B37EC3E9BB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b0f6e-6d48-43de-ad91-66e3b1902bae"/>
    <ds:schemaRef ds:uri="9fd4c30f-5ab4-4746-a3a4-79b93f280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honey</dc:creator>
  <cp:keywords/>
  <dc:description/>
  <cp:lastModifiedBy>Roman Jodlowski ec1851028</cp:lastModifiedBy>
  <cp:revision>131</cp:revision>
  <cp:lastPrinted>2022-09-02T07:53:00Z</cp:lastPrinted>
  <dcterms:created xsi:type="dcterms:W3CDTF">2022-10-27T11:08:00Z</dcterms:created>
  <dcterms:modified xsi:type="dcterms:W3CDTF">2023-11-2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7377ac-e5ac-4c41-ba53-0bbd98a190e5_Enabled">
    <vt:lpwstr>true</vt:lpwstr>
  </property>
  <property fmtid="{D5CDD505-2E9C-101B-9397-08002B2CF9AE}" pid="3" name="MSIP_Label_917377ac-e5ac-4c41-ba53-0bbd98a190e5_SetDate">
    <vt:lpwstr>2022-09-01T13:11:09Z</vt:lpwstr>
  </property>
  <property fmtid="{D5CDD505-2E9C-101B-9397-08002B2CF9AE}" pid="4" name="MSIP_Label_917377ac-e5ac-4c41-ba53-0bbd98a190e5_Method">
    <vt:lpwstr>Standard</vt:lpwstr>
  </property>
  <property fmtid="{D5CDD505-2E9C-101B-9397-08002B2CF9AE}" pid="5" name="MSIP_Label_917377ac-e5ac-4c41-ba53-0bbd98a190e5_Name">
    <vt:lpwstr>AIP Sensitivity Labels</vt:lpwstr>
  </property>
  <property fmtid="{D5CDD505-2E9C-101B-9397-08002B2CF9AE}" pid="6" name="MSIP_Label_917377ac-e5ac-4c41-ba53-0bbd98a190e5_SiteId">
    <vt:lpwstr>de73f96d-8ea1-4b80-a6a2-5165bfd494db</vt:lpwstr>
  </property>
  <property fmtid="{D5CDD505-2E9C-101B-9397-08002B2CF9AE}" pid="7" name="MSIP_Label_917377ac-e5ac-4c41-ba53-0bbd98a190e5_ActionId">
    <vt:lpwstr>ea4550b6-21a3-4405-9eea-786dcde2fc58</vt:lpwstr>
  </property>
  <property fmtid="{D5CDD505-2E9C-101B-9397-08002B2CF9AE}" pid="8" name="MSIP_Label_917377ac-e5ac-4c41-ba53-0bbd98a190e5_ContentBits">
    <vt:lpwstr>0</vt:lpwstr>
  </property>
  <property fmtid="{D5CDD505-2E9C-101B-9397-08002B2CF9AE}" pid="9" name="ContentTypeId">
    <vt:lpwstr>0x010100B1A36C221400BA48A64F7836A8CDACFE</vt:lpwstr>
  </property>
</Properties>
</file>